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462" w:rsidRDefault="00742B80" w:rsidP="00A9745C">
      <w:pPr>
        <w:pStyle w:val="1"/>
        <w:jc w:val="center"/>
        <w:rPr>
          <w:sz w:val="52"/>
          <w:lang w:eastAsia="zh-CN"/>
        </w:rPr>
      </w:pPr>
      <w:r>
        <w:rPr>
          <w:rFonts w:hint="eastAsia"/>
          <w:sz w:val="52"/>
          <w:lang w:eastAsia="zh-CN"/>
        </w:rPr>
        <w:t>Final</w:t>
      </w:r>
      <w:r>
        <w:rPr>
          <w:sz w:val="52"/>
          <w:lang w:eastAsia="zh-CN"/>
        </w:rPr>
        <w:t xml:space="preserve"> </w:t>
      </w:r>
      <w:r w:rsidR="001812CC">
        <w:rPr>
          <w:rFonts w:hint="eastAsia"/>
          <w:sz w:val="52"/>
          <w:lang w:eastAsia="zh-CN"/>
        </w:rPr>
        <w:t>Homework</w:t>
      </w:r>
    </w:p>
    <w:p w:rsidR="004E31D7" w:rsidRDefault="004E31D7" w:rsidP="004E31D7">
      <w:pPr>
        <w:pStyle w:val="1"/>
        <w:rPr>
          <w:lang w:eastAsia="zh-CN"/>
        </w:rPr>
      </w:pPr>
      <w:r>
        <w:rPr>
          <w:lang w:eastAsia="zh-CN"/>
        </w:rPr>
        <w:t>The JLU news Spider</w:t>
      </w:r>
      <w:r w:rsidR="001D34B4">
        <w:rPr>
          <w:lang w:eastAsia="zh-CN"/>
        </w:rPr>
        <w:t xml:space="preserve"> (60%)</w:t>
      </w:r>
    </w:p>
    <w:p w:rsidR="004E31D7" w:rsidRDefault="00771A1D" w:rsidP="0040668B">
      <w:pPr>
        <w:pStyle w:val="ac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 xml:space="preserve">You should design and implement </w:t>
      </w:r>
      <w:r w:rsidR="00CC757E">
        <w:rPr>
          <w:lang w:eastAsia="zh-CN"/>
        </w:rPr>
        <w:t xml:space="preserve">a web spider to crawl the OA system. </w:t>
      </w:r>
    </w:p>
    <w:p w:rsidR="00A327BE" w:rsidRDefault="00A327BE" w:rsidP="00A327BE">
      <w:pPr>
        <w:pStyle w:val="ac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Star</w:t>
      </w:r>
      <w:r w:rsidR="00C22785">
        <w:rPr>
          <w:rFonts w:hint="eastAsia"/>
          <w:lang w:eastAsia="zh-CN"/>
        </w:rPr>
        <w:t>t</w:t>
      </w:r>
      <w:bookmarkStart w:id="0" w:name="_GoBack"/>
      <w:bookmarkEnd w:id="0"/>
      <w:r>
        <w:rPr>
          <w:lang w:eastAsia="zh-CN"/>
        </w:rPr>
        <w:t xml:space="preserve">er URL:  </w:t>
      </w:r>
      <w:hyperlink r:id="rId8" w:history="1">
        <w:r w:rsidRPr="00902A46">
          <w:rPr>
            <w:rStyle w:val="a9"/>
            <w:lang w:eastAsia="zh-CN"/>
          </w:rPr>
          <w:t>https://oa.jlu.edu.cn/defaultroot/PortalInformation!jldxList.action?channelId=179578</w:t>
        </w:r>
      </w:hyperlink>
    </w:p>
    <w:p w:rsidR="00525423" w:rsidRDefault="00A327BE" w:rsidP="00525423">
      <w:pPr>
        <w:pStyle w:val="ac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 xml:space="preserve">The date range: </w:t>
      </w:r>
      <w:r w:rsidR="008D4F69">
        <w:rPr>
          <w:lang w:eastAsia="zh-CN"/>
        </w:rPr>
        <w:t>2017-01-01~2018-06-01</w:t>
      </w:r>
    </w:p>
    <w:p w:rsidR="004E31D7" w:rsidRDefault="00CC757E" w:rsidP="0040668B">
      <w:pPr>
        <w:pStyle w:val="ac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 xml:space="preserve">The </w:t>
      </w:r>
      <w:r w:rsidR="00DB479C">
        <w:rPr>
          <w:lang w:eastAsia="zh-CN"/>
        </w:rPr>
        <w:t>information you</w:t>
      </w:r>
      <w:r w:rsidR="00DD4346">
        <w:rPr>
          <w:lang w:eastAsia="zh-CN"/>
        </w:rPr>
        <w:t xml:space="preserve"> crawled should include </w:t>
      </w:r>
      <w:r w:rsidR="004E31D7">
        <w:rPr>
          <w:lang w:eastAsia="zh-CN"/>
        </w:rPr>
        <w:t>the following information.</w:t>
      </w:r>
    </w:p>
    <w:p w:rsidR="004E31D7" w:rsidRDefault="004E31D7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T</w:t>
      </w:r>
      <w:r w:rsidR="00DD4346">
        <w:rPr>
          <w:lang w:eastAsia="zh-CN"/>
        </w:rPr>
        <w:t>itle</w:t>
      </w:r>
    </w:p>
    <w:p w:rsidR="0040668B" w:rsidRDefault="004E31D7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S</w:t>
      </w:r>
      <w:r w:rsidR="00DD4346">
        <w:rPr>
          <w:lang w:eastAsia="zh-CN"/>
        </w:rPr>
        <w:t>ubmission date</w:t>
      </w:r>
    </w:p>
    <w:p w:rsidR="0040668B" w:rsidRDefault="004E31D7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S</w:t>
      </w:r>
      <w:r w:rsidR="00DD4346">
        <w:rPr>
          <w:lang w:eastAsia="zh-CN"/>
        </w:rPr>
        <w:t>ubmission department</w:t>
      </w:r>
    </w:p>
    <w:p w:rsidR="00771A1D" w:rsidRDefault="004E31D7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M</w:t>
      </w:r>
      <w:r w:rsidR="00DD4346">
        <w:rPr>
          <w:lang w:eastAsia="zh-CN"/>
        </w:rPr>
        <w:t>ain body of the news</w:t>
      </w:r>
    </w:p>
    <w:p w:rsidR="0040668B" w:rsidRDefault="0040668B" w:rsidP="0040668B">
      <w:pPr>
        <w:pStyle w:val="ac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technology may use</w:t>
      </w:r>
    </w:p>
    <w:p w:rsidR="0040668B" w:rsidRDefault="0040668B" w:rsidP="0040668B">
      <w:pPr>
        <w:pStyle w:val="ac"/>
        <w:numPr>
          <w:ilvl w:val="1"/>
          <w:numId w:val="25"/>
        </w:numPr>
        <w:rPr>
          <w:lang w:eastAsia="zh-CN"/>
        </w:rPr>
      </w:pPr>
      <w:proofErr w:type="spellStart"/>
      <w:r>
        <w:rPr>
          <w:rFonts w:hint="eastAsia"/>
          <w:lang w:eastAsia="zh-CN"/>
        </w:rPr>
        <w:t>R</w:t>
      </w:r>
      <w:r>
        <w:rPr>
          <w:lang w:eastAsia="zh-CN"/>
        </w:rPr>
        <w:t>egExp</w:t>
      </w:r>
      <w:proofErr w:type="spellEnd"/>
    </w:p>
    <w:p w:rsidR="0040668B" w:rsidRDefault="0040668B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>ulti-thread</w:t>
      </w:r>
    </w:p>
    <w:p w:rsidR="0040668B" w:rsidRDefault="0040668B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tring Handle</w:t>
      </w:r>
    </w:p>
    <w:p w:rsidR="0040668B" w:rsidRDefault="0040668B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ile I/O</w:t>
      </w:r>
    </w:p>
    <w:p w:rsidR="00BB3490" w:rsidRDefault="0040668B" w:rsidP="00BB3490">
      <w:pPr>
        <w:pStyle w:val="ac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results are indexed by the submission date</w:t>
      </w:r>
    </w:p>
    <w:p w:rsidR="0040668B" w:rsidRDefault="0040668B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One</w:t>
      </w:r>
      <w:r>
        <w:rPr>
          <w:lang w:eastAsia="zh-CN"/>
        </w:rPr>
        <w:t xml:space="preserve"> date one directory</w:t>
      </w:r>
    </w:p>
    <w:p w:rsidR="00BB3490" w:rsidRDefault="00BB3490" w:rsidP="00BB3490">
      <w:pPr>
        <w:pStyle w:val="ac"/>
        <w:numPr>
          <w:ilvl w:val="2"/>
          <w:numId w:val="25"/>
        </w:numPr>
        <w:rPr>
          <w:lang w:eastAsia="zh-CN"/>
        </w:rPr>
      </w:pPr>
      <w:r>
        <w:rPr>
          <w:lang w:eastAsia="zh-CN"/>
        </w:rPr>
        <w:t>Named by the data like 2018-05-21</w:t>
      </w:r>
    </w:p>
    <w:p w:rsidR="00BB3490" w:rsidRDefault="00BB3490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 xml:space="preserve">One news one file </w:t>
      </w:r>
    </w:p>
    <w:p w:rsidR="00BB3490" w:rsidRDefault="00BB3490" w:rsidP="00525423">
      <w:pPr>
        <w:pStyle w:val="ac"/>
        <w:numPr>
          <w:ilvl w:val="2"/>
          <w:numId w:val="25"/>
        </w:numPr>
        <w:rPr>
          <w:lang w:eastAsia="zh-CN"/>
        </w:rPr>
      </w:pPr>
      <w:r>
        <w:rPr>
          <w:lang w:eastAsia="zh-CN"/>
        </w:rPr>
        <w:t xml:space="preserve">named by the title </w:t>
      </w:r>
    </w:p>
    <w:p w:rsidR="00BB3490" w:rsidRDefault="00BB3490" w:rsidP="00525423">
      <w:pPr>
        <w:pStyle w:val="ac"/>
        <w:numPr>
          <w:ilvl w:val="2"/>
          <w:numId w:val="25"/>
        </w:numPr>
        <w:rPr>
          <w:lang w:eastAsia="zh-CN"/>
        </w:rPr>
      </w:pPr>
      <w:r>
        <w:rPr>
          <w:lang w:eastAsia="zh-CN"/>
        </w:rPr>
        <w:t>saved in the same directory</w:t>
      </w:r>
    </w:p>
    <w:p w:rsidR="00A327BE" w:rsidRDefault="00A327BE" w:rsidP="00A327BE">
      <w:pPr>
        <w:pStyle w:val="ac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imple analysis of the results</w:t>
      </w:r>
    </w:p>
    <w:p w:rsidR="00525423" w:rsidRDefault="00525423" w:rsidP="00525423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total amount of the crawled news</w:t>
      </w:r>
      <w:r w:rsidR="0096442C">
        <w:rPr>
          <w:lang w:eastAsia="zh-CN"/>
        </w:rPr>
        <w:t>.</w:t>
      </w:r>
      <w:r w:rsidR="006A0208">
        <w:rPr>
          <w:lang w:eastAsia="zh-CN"/>
        </w:rPr>
        <w:t xml:space="preserve"> </w:t>
      </w:r>
      <w:r w:rsidR="00F1681D">
        <w:rPr>
          <w:lang w:eastAsia="zh-CN"/>
        </w:rPr>
        <w:t>T</w:t>
      </w:r>
      <w:r w:rsidR="006A0208">
        <w:rPr>
          <w:lang w:eastAsia="zh-CN"/>
        </w:rPr>
        <w:t>he more news your crawl, the more score you will get.</w:t>
      </w:r>
    </w:p>
    <w:p w:rsidR="00525423" w:rsidRDefault="00525423" w:rsidP="00525423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total amount news of each </w:t>
      </w:r>
      <w:r w:rsidR="00167C7A">
        <w:rPr>
          <w:lang w:eastAsia="zh-CN"/>
        </w:rPr>
        <w:t>week and</w:t>
      </w:r>
      <w:r>
        <w:rPr>
          <w:lang w:eastAsia="zh-CN"/>
        </w:rPr>
        <w:t xml:space="preserve"> shown by curve</w:t>
      </w:r>
      <w:r w:rsidR="00235738">
        <w:rPr>
          <w:lang w:eastAsia="zh-CN"/>
        </w:rPr>
        <w:t xml:space="preserve"> </w:t>
      </w:r>
      <w:r w:rsidR="00235738" w:rsidRPr="007A0B69">
        <w:rPr>
          <w:vertAlign w:val="superscript"/>
          <w:lang w:eastAsia="zh-CN"/>
        </w:rPr>
        <w:t>[1]</w:t>
      </w:r>
      <w:r w:rsidR="00235738">
        <w:rPr>
          <w:lang w:eastAsia="zh-CN"/>
        </w:rPr>
        <w:t>. If possible, divided by department.</w:t>
      </w:r>
    </w:p>
    <w:p w:rsidR="00A327BE" w:rsidRDefault="00A327BE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average amount news of each day</w:t>
      </w:r>
    </w:p>
    <w:p w:rsidR="00A327BE" w:rsidRDefault="00A327BE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average amount news of each weekday, it</w:t>
      </w:r>
      <w:r w:rsidR="00525423">
        <w:rPr>
          <w:lang w:eastAsia="zh-CN"/>
        </w:rPr>
        <w:t>’s better to give a box</w:t>
      </w:r>
      <w:r w:rsidR="00C22785">
        <w:rPr>
          <w:rFonts w:hint="eastAsia"/>
          <w:lang w:eastAsia="zh-CN"/>
        </w:rPr>
        <w:t>p</w:t>
      </w:r>
      <w:r w:rsidR="00525423">
        <w:rPr>
          <w:lang w:eastAsia="zh-CN"/>
        </w:rPr>
        <w:t>lot</w:t>
      </w:r>
      <w:r w:rsidR="007A0B69">
        <w:rPr>
          <w:lang w:eastAsia="zh-CN"/>
        </w:rPr>
        <w:t xml:space="preserve"> </w:t>
      </w:r>
      <w:r w:rsidR="007A0B69" w:rsidRPr="007A0B69">
        <w:rPr>
          <w:vertAlign w:val="superscript"/>
          <w:lang w:eastAsia="zh-CN"/>
        </w:rPr>
        <w:t>[</w:t>
      </w:r>
      <w:r w:rsidR="00235738">
        <w:rPr>
          <w:vertAlign w:val="superscript"/>
          <w:lang w:eastAsia="zh-CN"/>
        </w:rPr>
        <w:t>2</w:t>
      </w:r>
      <w:r w:rsidR="007A0B69" w:rsidRPr="007A0B69">
        <w:rPr>
          <w:vertAlign w:val="superscript"/>
          <w:lang w:eastAsia="zh-CN"/>
        </w:rPr>
        <w:t>]</w:t>
      </w:r>
      <w:r w:rsidR="00525423">
        <w:rPr>
          <w:lang w:eastAsia="zh-CN"/>
        </w:rPr>
        <w:t>.</w:t>
      </w:r>
    </w:p>
    <w:p w:rsidR="00525423" w:rsidRDefault="00525423" w:rsidP="0040668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average amount news of each </w:t>
      </w:r>
      <w:r w:rsidR="00235738">
        <w:rPr>
          <w:lang w:eastAsia="zh-CN"/>
        </w:rPr>
        <w:t>department</w:t>
      </w:r>
      <w:r>
        <w:rPr>
          <w:lang w:eastAsia="zh-CN"/>
        </w:rPr>
        <w:t>, it’s better to give a box</w:t>
      </w:r>
      <w:r w:rsidR="00C22785">
        <w:rPr>
          <w:rFonts w:hint="eastAsia"/>
          <w:lang w:eastAsia="zh-CN"/>
        </w:rPr>
        <w:t>p</w:t>
      </w:r>
      <w:r>
        <w:rPr>
          <w:lang w:eastAsia="zh-CN"/>
        </w:rPr>
        <w:t>lot</w:t>
      </w:r>
      <w:r w:rsidR="007A0B69">
        <w:rPr>
          <w:lang w:eastAsia="zh-CN"/>
        </w:rPr>
        <w:t xml:space="preserve"> </w:t>
      </w:r>
      <w:r w:rsidR="00235738">
        <w:rPr>
          <w:vertAlign w:val="superscript"/>
          <w:lang w:eastAsia="zh-CN"/>
        </w:rPr>
        <w:t>2</w:t>
      </w:r>
      <w:r w:rsidR="007A0B69" w:rsidRPr="007A0B69">
        <w:rPr>
          <w:vertAlign w:val="superscript"/>
          <w:lang w:eastAsia="zh-CN"/>
        </w:rPr>
        <w:t>]</w:t>
      </w:r>
      <w:r>
        <w:rPr>
          <w:lang w:eastAsia="zh-CN"/>
        </w:rPr>
        <w:t>.</w:t>
      </w:r>
    </w:p>
    <w:p w:rsidR="00235738" w:rsidRDefault="00235738" w:rsidP="00235738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O</w:t>
      </w:r>
      <w:r>
        <w:rPr>
          <w:lang w:eastAsia="zh-CN"/>
        </w:rPr>
        <w:t xml:space="preserve">ther </w:t>
      </w:r>
      <w:r w:rsidRPr="00235738">
        <w:rPr>
          <w:lang w:eastAsia="zh-CN"/>
        </w:rPr>
        <w:t>Statistics</w:t>
      </w:r>
      <w:r>
        <w:rPr>
          <w:lang w:eastAsia="zh-CN"/>
        </w:rPr>
        <w:t xml:space="preserve"> data you interested…</w:t>
      </w:r>
    </w:p>
    <w:p w:rsidR="0040668B" w:rsidRDefault="00D00210" w:rsidP="00E9012E">
      <w:pPr>
        <w:pStyle w:val="1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Word Cloud Plot of the results</w:t>
      </w:r>
      <w:r w:rsidR="001D34B4">
        <w:rPr>
          <w:lang w:eastAsia="zh-CN"/>
        </w:rPr>
        <w:t xml:space="preserve"> (40%)</w:t>
      </w:r>
    </w:p>
    <w:p w:rsidR="00D00210" w:rsidRDefault="00E8578D" w:rsidP="00E8578D">
      <w:pPr>
        <w:pStyle w:val="ac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egment the news by </w:t>
      </w:r>
      <w:proofErr w:type="spellStart"/>
      <w:r>
        <w:rPr>
          <w:lang w:eastAsia="zh-CN"/>
        </w:rPr>
        <w:t>Jieba</w:t>
      </w:r>
      <w:proofErr w:type="spellEnd"/>
      <w:r w:rsidR="007A0B69">
        <w:rPr>
          <w:lang w:eastAsia="zh-CN"/>
        </w:rPr>
        <w:t xml:space="preserve"> </w:t>
      </w:r>
      <w:r w:rsidR="007A0B69" w:rsidRPr="007A0B69">
        <w:rPr>
          <w:vertAlign w:val="superscript"/>
          <w:lang w:eastAsia="zh-CN"/>
        </w:rPr>
        <w:t>[</w:t>
      </w:r>
      <w:r w:rsidR="00235738">
        <w:rPr>
          <w:vertAlign w:val="superscript"/>
          <w:lang w:eastAsia="zh-CN"/>
        </w:rPr>
        <w:t>3</w:t>
      </w:r>
      <w:r w:rsidR="007A0B69" w:rsidRPr="007A0B69">
        <w:rPr>
          <w:vertAlign w:val="superscript"/>
          <w:lang w:eastAsia="zh-CN"/>
        </w:rPr>
        <w:t>]</w:t>
      </w:r>
      <w:r w:rsidR="007A0B69">
        <w:rPr>
          <w:lang w:eastAsia="zh-CN"/>
        </w:rPr>
        <w:t>.</w:t>
      </w:r>
    </w:p>
    <w:p w:rsidR="00E8578D" w:rsidRDefault="00E8578D" w:rsidP="00E8578D">
      <w:pPr>
        <w:pStyle w:val="ac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D</w:t>
      </w:r>
      <w:r>
        <w:rPr>
          <w:lang w:eastAsia="zh-CN"/>
        </w:rPr>
        <w:t>elete the stop words</w:t>
      </w:r>
    </w:p>
    <w:p w:rsidR="00E8578D" w:rsidRDefault="00E8578D" w:rsidP="00E8578D">
      <w:pPr>
        <w:pStyle w:val="ac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 xml:space="preserve">xtract the keywords of each news by TF-INF and </w:t>
      </w:r>
      <w:proofErr w:type="spellStart"/>
      <w:r>
        <w:rPr>
          <w:lang w:eastAsia="zh-CN"/>
        </w:rPr>
        <w:t>TextRank</w:t>
      </w:r>
      <w:proofErr w:type="spellEnd"/>
      <w:r>
        <w:rPr>
          <w:lang w:eastAsia="zh-CN"/>
        </w:rPr>
        <w:t xml:space="preserve"> (</w:t>
      </w:r>
      <w:proofErr w:type="spellStart"/>
      <w:r>
        <w:rPr>
          <w:lang w:eastAsia="zh-CN"/>
        </w:rPr>
        <w:t>Jieba</w:t>
      </w:r>
      <w:proofErr w:type="spellEnd"/>
      <w:r>
        <w:rPr>
          <w:lang w:eastAsia="zh-CN"/>
        </w:rPr>
        <w:t>)</w:t>
      </w:r>
      <w:r w:rsidR="007A0B69">
        <w:rPr>
          <w:lang w:eastAsia="zh-CN"/>
        </w:rPr>
        <w:t>.</w:t>
      </w:r>
    </w:p>
    <w:p w:rsidR="00E8578D" w:rsidRDefault="00E8578D" w:rsidP="00E8578D">
      <w:pPr>
        <w:pStyle w:val="ac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Demonstrate</w:t>
      </w:r>
      <w:r>
        <w:rPr>
          <w:lang w:eastAsia="zh-CN"/>
        </w:rPr>
        <w:t xml:space="preserve"> one day’s news by word cloud plot and the scores (D3</w:t>
      </w:r>
      <w:r w:rsidR="00235738">
        <w:rPr>
          <w:lang w:eastAsia="zh-CN"/>
        </w:rPr>
        <w:t xml:space="preserve"> </w:t>
      </w:r>
      <w:r w:rsidR="00235738" w:rsidRPr="007A0B69">
        <w:rPr>
          <w:vertAlign w:val="superscript"/>
          <w:lang w:eastAsia="zh-CN"/>
        </w:rPr>
        <w:t>[</w:t>
      </w:r>
      <w:r w:rsidR="00235738">
        <w:rPr>
          <w:vertAlign w:val="superscript"/>
          <w:lang w:eastAsia="zh-CN"/>
        </w:rPr>
        <w:t>4-5</w:t>
      </w:r>
      <w:r w:rsidR="00235738" w:rsidRPr="007A0B69">
        <w:rPr>
          <w:vertAlign w:val="superscript"/>
          <w:lang w:eastAsia="zh-CN"/>
        </w:rPr>
        <w:t>]</w:t>
      </w:r>
      <w:r>
        <w:rPr>
          <w:lang w:eastAsia="zh-CN"/>
        </w:rPr>
        <w:t>)</w:t>
      </w:r>
      <w:r w:rsidR="007A0B69">
        <w:rPr>
          <w:lang w:eastAsia="zh-CN"/>
        </w:rPr>
        <w:t>.</w:t>
      </w:r>
    </w:p>
    <w:p w:rsidR="008A0298" w:rsidRDefault="008A0298" w:rsidP="00E8578D">
      <w:pPr>
        <w:pStyle w:val="ac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D</w:t>
      </w:r>
      <w:r>
        <w:rPr>
          <w:lang w:eastAsia="zh-CN"/>
        </w:rPr>
        <w:t>esign a web page to demonstrate all the results indexed by date</w:t>
      </w:r>
      <w:r w:rsidR="007A0B69">
        <w:rPr>
          <w:lang w:eastAsia="zh-CN"/>
        </w:rPr>
        <w:t>.</w:t>
      </w:r>
    </w:p>
    <w:p w:rsidR="00CB5514" w:rsidRDefault="00CB5514" w:rsidP="00CB5514">
      <w:pPr>
        <w:pStyle w:val="1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Final thesis</w:t>
      </w:r>
    </w:p>
    <w:p w:rsidR="00CB5514" w:rsidRDefault="00A75267" w:rsidP="00CB5514">
      <w:pPr>
        <w:pStyle w:val="ac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You should submit the following result to our system.</w:t>
      </w:r>
    </w:p>
    <w:p w:rsidR="00A75267" w:rsidRDefault="00A75267" w:rsidP="004F7682">
      <w:pPr>
        <w:pStyle w:val="ac"/>
        <w:numPr>
          <w:ilvl w:val="1"/>
          <w:numId w:val="28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spider </w:t>
      </w:r>
      <w:r w:rsidR="006A0208">
        <w:rPr>
          <w:lang w:eastAsia="zh-CN"/>
        </w:rPr>
        <w:t>codes</w:t>
      </w:r>
    </w:p>
    <w:p w:rsidR="00A75267" w:rsidRDefault="00A75267" w:rsidP="004F7682">
      <w:pPr>
        <w:pStyle w:val="ac"/>
        <w:numPr>
          <w:ilvl w:val="1"/>
          <w:numId w:val="28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demonstration web page</w:t>
      </w:r>
    </w:p>
    <w:p w:rsidR="00A75267" w:rsidRDefault="004F7682" w:rsidP="004F7682">
      <w:pPr>
        <w:pStyle w:val="ac"/>
        <w:numPr>
          <w:ilvl w:val="1"/>
          <w:numId w:val="28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thesis</w:t>
      </w:r>
    </w:p>
    <w:p w:rsidR="001A2947" w:rsidRDefault="001A2947" w:rsidP="004F7682">
      <w:pPr>
        <w:pStyle w:val="ac"/>
        <w:numPr>
          <w:ilvl w:val="1"/>
          <w:numId w:val="28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results files should be uploaded to your private cloud server and submit the downloading </w:t>
      </w:r>
      <w:proofErr w:type="spellStart"/>
      <w:r>
        <w:rPr>
          <w:lang w:eastAsia="zh-CN"/>
        </w:rPr>
        <w:t>url</w:t>
      </w:r>
      <w:proofErr w:type="spellEnd"/>
      <w:r>
        <w:rPr>
          <w:lang w:eastAsia="zh-CN"/>
        </w:rPr>
        <w:t>!</w:t>
      </w:r>
    </w:p>
    <w:p w:rsidR="00CB5514" w:rsidRDefault="00CB5514" w:rsidP="00CB5514">
      <w:pPr>
        <w:pStyle w:val="ac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t’s a teamwork.</w:t>
      </w:r>
    </w:p>
    <w:p w:rsidR="00CB5514" w:rsidRDefault="00CB5514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lastRenderedPageBreak/>
        <w:t xml:space="preserve">Each team has 1~5 students. </w:t>
      </w:r>
    </w:p>
    <w:p w:rsidR="00CB5514" w:rsidRDefault="00CB5514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 xml:space="preserve">Every group has a leader. </w:t>
      </w:r>
    </w:p>
    <w:p w:rsidR="00CB5514" w:rsidRDefault="00CB5514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leader should specific each member’s contribution and give the percentage.</w:t>
      </w:r>
    </w:p>
    <w:p w:rsidR="00A75267" w:rsidRDefault="00A75267" w:rsidP="00A75267">
      <w:pPr>
        <w:pStyle w:val="ac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 xml:space="preserve">Your </w:t>
      </w:r>
      <w:r w:rsidR="001A2947">
        <w:rPr>
          <w:lang w:eastAsia="zh-CN"/>
        </w:rPr>
        <w:t>thesis</w:t>
      </w:r>
      <w:r>
        <w:rPr>
          <w:lang w:eastAsia="zh-CN"/>
        </w:rPr>
        <w:t xml:space="preserve"> for should include: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Title Page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Abstract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Table of Contents (optional)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One - Introduction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Two - Review of Literature (optional)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Three - Methods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Four - Data Analysis and Results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Five - Conclusion</w:t>
      </w:r>
    </w:p>
    <w:p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References</w:t>
      </w:r>
    </w:p>
    <w:p w:rsidR="00E8578D" w:rsidRDefault="00E8578D" w:rsidP="00CB5514">
      <w:pPr>
        <w:pStyle w:val="1"/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ference</w:t>
      </w:r>
    </w:p>
    <w:p w:rsidR="00235738" w:rsidRDefault="003346F9" w:rsidP="00235738">
      <w:pPr>
        <w:pStyle w:val="ac"/>
        <w:numPr>
          <w:ilvl w:val="0"/>
          <w:numId w:val="27"/>
        </w:numPr>
        <w:rPr>
          <w:lang w:eastAsia="zh-CN"/>
        </w:rPr>
      </w:pPr>
      <w:hyperlink r:id="rId9" w:history="1">
        <w:r w:rsidR="00235738" w:rsidRPr="00902A46">
          <w:rPr>
            <w:rStyle w:val="a9"/>
            <w:lang w:eastAsia="zh-CN"/>
          </w:rPr>
          <w:t>https://bl.ocks.org/mbostock/3884955</w:t>
        </w:r>
      </w:hyperlink>
      <w:r w:rsidR="00235738" w:rsidRPr="00235738">
        <w:rPr>
          <w:lang w:eastAsia="zh-CN"/>
        </w:rPr>
        <w:t xml:space="preserve"> </w:t>
      </w:r>
    </w:p>
    <w:p w:rsidR="007A0B69" w:rsidRDefault="003346F9" w:rsidP="00235738">
      <w:pPr>
        <w:pStyle w:val="ac"/>
        <w:numPr>
          <w:ilvl w:val="0"/>
          <w:numId w:val="27"/>
        </w:numPr>
        <w:rPr>
          <w:lang w:eastAsia="zh-CN"/>
        </w:rPr>
      </w:pPr>
      <w:hyperlink r:id="rId10" w:history="1">
        <w:r w:rsidR="00235738" w:rsidRPr="00902A46">
          <w:rPr>
            <w:rStyle w:val="a9"/>
            <w:lang w:eastAsia="zh-CN"/>
          </w:rPr>
          <w:t>https://bl.ocks.org/mbostock/4061502</w:t>
        </w:r>
      </w:hyperlink>
      <w:r w:rsidR="007A0B69" w:rsidRPr="007A0B69">
        <w:rPr>
          <w:lang w:eastAsia="zh-CN"/>
        </w:rPr>
        <w:t xml:space="preserve"> </w:t>
      </w:r>
    </w:p>
    <w:p w:rsidR="00E8578D" w:rsidRDefault="003346F9" w:rsidP="007A0B69">
      <w:pPr>
        <w:pStyle w:val="ac"/>
        <w:numPr>
          <w:ilvl w:val="0"/>
          <w:numId w:val="27"/>
        </w:numPr>
        <w:rPr>
          <w:lang w:eastAsia="zh-CN"/>
        </w:rPr>
      </w:pPr>
      <w:hyperlink r:id="rId11" w:history="1">
        <w:r w:rsidR="007A0B69" w:rsidRPr="00902A46">
          <w:rPr>
            <w:rStyle w:val="a9"/>
            <w:lang w:eastAsia="zh-CN"/>
          </w:rPr>
          <w:t>https://github.com/anderscui/jieba.NET/</w:t>
        </w:r>
      </w:hyperlink>
    </w:p>
    <w:p w:rsidR="00E8578D" w:rsidRDefault="003346F9" w:rsidP="00E8578D">
      <w:pPr>
        <w:pStyle w:val="ac"/>
        <w:numPr>
          <w:ilvl w:val="0"/>
          <w:numId w:val="27"/>
        </w:numPr>
        <w:rPr>
          <w:lang w:eastAsia="zh-CN"/>
        </w:rPr>
      </w:pPr>
      <w:hyperlink r:id="rId12" w:history="1">
        <w:r w:rsidR="00E8578D" w:rsidRPr="00902A46">
          <w:rPr>
            <w:rStyle w:val="a9"/>
            <w:lang w:eastAsia="zh-CN"/>
          </w:rPr>
          <w:t>https://www.jasondavies.com/wordcloud/</w:t>
        </w:r>
      </w:hyperlink>
    </w:p>
    <w:p w:rsidR="0088773F" w:rsidRDefault="003346F9" w:rsidP="0088773F">
      <w:pPr>
        <w:pStyle w:val="ac"/>
        <w:numPr>
          <w:ilvl w:val="0"/>
          <w:numId w:val="27"/>
        </w:numPr>
        <w:rPr>
          <w:lang w:eastAsia="zh-CN"/>
        </w:rPr>
      </w:pPr>
      <w:hyperlink r:id="rId13" w:history="1">
        <w:r w:rsidR="0088773F" w:rsidRPr="00902A46">
          <w:rPr>
            <w:rStyle w:val="a9"/>
            <w:lang w:eastAsia="zh-CN"/>
          </w:rPr>
          <w:t>https://d3js.org/</w:t>
        </w:r>
      </w:hyperlink>
    </w:p>
    <w:p w:rsidR="00514E98" w:rsidRDefault="00514E98" w:rsidP="004A2B03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 xml:space="preserve">"GitHub - </w:t>
      </w:r>
      <w:proofErr w:type="spellStart"/>
      <w:r>
        <w:rPr>
          <w:lang w:eastAsia="zh-CN"/>
        </w:rPr>
        <w:t>zlzforever</w:t>
      </w:r>
      <w:proofErr w:type="spellEnd"/>
      <w:r>
        <w:rPr>
          <w:lang w:eastAsia="zh-CN"/>
        </w:rPr>
        <w:t>/</w:t>
      </w:r>
      <w:proofErr w:type="spellStart"/>
      <w:r>
        <w:rPr>
          <w:lang w:eastAsia="zh-CN"/>
        </w:rPr>
        <w:t>DotnetSpider</w:t>
      </w:r>
      <w:proofErr w:type="spellEnd"/>
      <w:r>
        <w:rPr>
          <w:lang w:eastAsia="zh-CN"/>
        </w:rPr>
        <w:t xml:space="preserve">." https://github.com/zlzforever/DotnetSpider. </w:t>
      </w:r>
    </w:p>
    <w:p w:rsidR="00514E98" w:rsidRDefault="00514E98" w:rsidP="005C6953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 xml:space="preserve">"Web scraping - Wikipedia." https://en.wikipedia.org/wiki/Web_scraping. </w:t>
      </w:r>
    </w:p>
    <w:p w:rsidR="00514E98" w:rsidRDefault="00514E98" w:rsidP="00514E98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"GitHub - code4craft/</w:t>
      </w:r>
      <w:proofErr w:type="spellStart"/>
      <w:r>
        <w:rPr>
          <w:lang w:eastAsia="zh-CN"/>
        </w:rPr>
        <w:t>webmagic</w:t>
      </w:r>
      <w:proofErr w:type="spellEnd"/>
      <w:r>
        <w:rPr>
          <w:lang w:eastAsia="zh-CN"/>
        </w:rPr>
        <w:t xml:space="preserve">: A scalable web crawler framework for ...." https://github.com/code4craft/webmagic. </w:t>
      </w:r>
    </w:p>
    <w:p w:rsidR="00514E98" w:rsidRDefault="00514E98" w:rsidP="00514E98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"</w:t>
      </w:r>
      <w:proofErr w:type="spellStart"/>
      <w:r>
        <w:rPr>
          <w:lang w:eastAsia="zh-CN"/>
        </w:rPr>
        <w:t>Scrapy</w:t>
      </w:r>
      <w:proofErr w:type="spellEnd"/>
      <w:r>
        <w:rPr>
          <w:lang w:eastAsia="zh-CN"/>
        </w:rPr>
        <w:t xml:space="preserve">." https://scrapy.org/. </w:t>
      </w:r>
    </w:p>
    <w:p w:rsidR="00514E98" w:rsidRDefault="00514E98" w:rsidP="00514E98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 xml:space="preserve">"Plagiarism - Wikipedia." https://en.wikipedia.org/wiki/Plagiarism. </w:t>
      </w:r>
    </w:p>
    <w:p w:rsidR="00514E98" w:rsidRDefault="00514E98" w:rsidP="00514E98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 xml:space="preserve">"Programming style - Wikipedia." https://en.wikipedia.org/wiki/Programming_style. </w:t>
      </w:r>
    </w:p>
    <w:p w:rsidR="00514E98" w:rsidRDefault="00514E98" w:rsidP="00514E98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 xml:space="preserve">"Viewing the history of your project - GitHub Help." https://help.github.com/desktop/guides/contributing/viewing-the-history-of-your-project/. </w:t>
      </w:r>
    </w:p>
    <w:p w:rsidR="0088773F" w:rsidRDefault="00514E98" w:rsidP="00514E98">
      <w:pPr>
        <w:pStyle w:val="ac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"</w:t>
      </w:r>
      <w:proofErr w:type="spellStart"/>
      <w:r>
        <w:rPr>
          <w:lang w:eastAsia="zh-CN"/>
        </w:rPr>
        <w:t>Webscraping</w:t>
      </w:r>
      <w:proofErr w:type="spellEnd"/>
      <w:r>
        <w:rPr>
          <w:lang w:eastAsia="zh-CN"/>
        </w:rPr>
        <w:t xml:space="preserve"> with C# - </w:t>
      </w:r>
      <w:proofErr w:type="spellStart"/>
      <w:r>
        <w:rPr>
          <w:lang w:eastAsia="zh-CN"/>
        </w:rPr>
        <w:t>CodeProject</w:t>
      </w:r>
      <w:proofErr w:type="spellEnd"/>
      <w:r>
        <w:rPr>
          <w:lang w:eastAsia="zh-CN"/>
        </w:rPr>
        <w:t xml:space="preserve">." 20 Oct. 2015, https://www.codeproject.com/Articles/1041115/Webscraping-with-Csharp. </w:t>
      </w:r>
    </w:p>
    <w:p w:rsidR="00E8578D" w:rsidRPr="00E8578D" w:rsidRDefault="00E8578D" w:rsidP="00E8578D">
      <w:pPr>
        <w:rPr>
          <w:lang w:eastAsia="zh-CN"/>
        </w:rPr>
      </w:pPr>
    </w:p>
    <w:sectPr w:rsidR="00E8578D" w:rsidRPr="00E8578D" w:rsidSect="00806A4A">
      <w:headerReference w:type="default" r:id="rId14"/>
      <w:footerReference w:type="default" r:id="rId1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46F9" w:rsidRDefault="003346F9" w:rsidP="008068A2">
      <w:pPr>
        <w:spacing w:after="0" w:line="240" w:lineRule="auto"/>
      </w:pPr>
      <w:r>
        <w:separator/>
      </w:r>
    </w:p>
  </w:endnote>
  <w:endnote w:type="continuationSeparator" w:id="0">
    <w:p w:rsidR="003346F9" w:rsidRDefault="003346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5528" w:rsidRPr="00AC77AD" w:rsidRDefault="00455528" w:rsidP="00806A4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E4E9DDB" wp14:editId="390ABD9D">
              <wp:simplePos x="0" y="0"/>
              <wp:positionH relativeFrom="column">
                <wp:posOffset>5670412</wp:posOffset>
              </wp:positionH>
              <wp:positionV relativeFrom="paragraph">
                <wp:posOffset>425864</wp:posOffset>
              </wp:positionV>
              <wp:extent cx="900568" cy="202261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568" cy="20226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455528" w:rsidRPr="008C2B83" w:rsidRDefault="00455528" w:rsidP="00806A4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5E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5E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4E9DD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6.5pt;margin-top:33.55pt;width:70.9pt;height:15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" filled="f" stroked="f" strokeweight=".5pt">
              <v:textbox inset="0,0,0,0">
                <w:txbxContent>
                  <w:p w:rsidR="00455528" w:rsidRPr="008C2B83" w:rsidRDefault="00455528" w:rsidP="00806A4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75E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75E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E0EFA88" wp14:editId="7FAE1A5B">
              <wp:simplePos x="0" y="0"/>
              <wp:positionH relativeFrom="column">
                <wp:posOffset>-4445</wp:posOffset>
              </wp:positionH>
              <wp:positionV relativeFrom="paragraph">
                <wp:posOffset>1422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637579" id="Straight Connector 1" o:spid="_x0000_s1026" style="position:absolute;left:0;text-align:lef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5pt,11.2pt" to="520.4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53604ED" wp14:editId="1467D948">
              <wp:simplePos x="0" y="0"/>
              <wp:positionH relativeFrom="column">
                <wp:posOffset>12700</wp:posOffset>
              </wp:positionH>
              <wp:positionV relativeFrom="paragraph">
                <wp:posOffset>174625</wp:posOffset>
              </wp:positionV>
              <wp:extent cx="1563370" cy="513715"/>
              <wp:effectExtent l="0" t="0" r="0" b="635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55528" w:rsidRDefault="00455528" w:rsidP="00806A4A">
                          <w:pPr>
                            <w:spacing w:after="0" w:line="240" w:lineRule="auto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53604ED" id="Text Box 4" o:spid="_x0000_s1027" type="#_x0000_t202" style="position:absolute;margin-left:1pt;margin-top:13.75pt;width:123.1pt;height:40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" filled="f" stroked="f">
              <v:textbox inset=".5mm,.5mm,.5mm,.5mm">
                <w:txbxContent>
                  <w:p w:rsidR="00455528" w:rsidRDefault="00455528" w:rsidP="00806A4A">
                    <w:pPr>
                      <w:spacing w:after="0" w:line="240" w:lineRule="auto"/>
                    </w:pPr>
                  </w:p>
                </w:txbxContent>
              </v:textbox>
              <w10:wrap type="square"/>
            </v:shape>
          </w:pict>
        </mc:Fallback>
      </mc:AlternateContent>
    </w:r>
  </w:p>
  <w:p w:rsidR="00455528" w:rsidRDefault="00455528">
    <w:pPr>
      <w:pStyle w:val="a5"/>
    </w:pPr>
  </w:p>
  <w:p w:rsidR="00455528" w:rsidRPr="00AC77AD" w:rsidRDefault="00455528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46F9" w:rsidRDefault="003346F9" w:rsidP="008068A2">
      <w:pPr>
        <w:spacing w:after="0" w:line="240" w:lineRule="auto"/>
      </w:pPr>
      <w:r>
        <w:separator/>
      </w:r>
    </w:p>
  </w:footnote>
  <w:footnote w:type="continuationSeparator" w:id="0">
    <w:p w:rsidR="003346F9" w:rsidRDefault="003346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5528" w:rsidRDefault="0045552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26AD0"/>
    <w:multiLevelType w:val="hybridMultilevel"/>
    <w:tmpl w:val="171284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578DA"/>
    <w:multiLevelType w:val="multilevel"/>
    <w:tmpl w:val="2D88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76AE6"/>
    <w:multiLevelType w:val="hybridMultilevel"/>
    <w:tmpl w:val="DA2C5B3A"/>
    <w:lvl w:ilvl="0" w:tplc="4D228CE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712A18"/>
    <w:multiLevelType w:val="hybridMultilevel"/>
    <w:tmpl w:val="5FB8B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B343D63"/>
    <w:multiLevelType w:val="hybridMultilevel"/>
    <w:tmpl w:val="680C31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D6279A4"/>
    <w:multiLevelType w:val="hybridMultilevel"/>
    <w:tmpl w:val="2112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375696"/>
    <w:multiLevelType w:val="hybridMultilevel"/>
    <w:tmpl w:val="208E4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108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20" w:hanging="360"/>
      </w:pPr>
    </w:lvl>
    <w:lvl w:ilvl="2" w:tplc="0409001B" w:tentative="1">
      <w:start w:val="1"/>
      <w:numFmt w:val="lowerRoman"/>
      <w:lvlText w:val="%3."/>
      <w:lvlJc w:val="right"/>
      <w:pPr>
        <w:ind w:left="12740" w:hanging="180"/>
      </w:pPr>
    </w:lvl>
    <w:lvl w:ilvl="3" w:tplc="0409000F" w:tentative="1">
      <w:start w:val="1"/>
      <w:numFmt w:val="decimal"/>
      <w:lvlText w:val="%4."/>
      <w:lvlJc w:val="left"/>
      <w:pPr>
        <w:ind w:left="13460" w:hanging="360"/>
      </w:pPr>
    </w:lvl>
    <w:lvl w:ilvl="4" w:tplc="04090019" w:tentative="1">
      <w:start w:val="1"/>
      <w:numFmt w:val="lowerLetter"/>
      <w:lvlText w:val="%5."/>
      <w:lvlJc w:val="left"/>
      <w:pPr>
        <w:ind w:left="14180" w:hanging="360"/>
      </w:pPr>
    </w:lvl>
    <w:lvl w:ilvl="5" w:tplc="0409001B" w:tentative="1">
      <w:start w:val="1"/>
      <w:numFmt w:val="lowerRoman"/>
      <w:lvlText w:val="%6."/>
      <w:lvlJc w:val="right"/>
      <w:pPr>
        <w:ind w:left="14900" w:hanging="180"/>
      </w:pPr>
    </w:lvl>
    <w:lvl w:ilvl="6" w:tplc="0409000F" w:tentative="1">
      <w:start w:val="1"/>
      <w:numFmt w:val="decimal"/>
      <w:lvlText w:val="%7."/>
      <w:lvlJc w:val="left"/>
      <w:pPr>
        <w:ind w:left="15620" w:hanging="360"/>
      </w:pPr>
    </w:lvl>
    <w:lvl w:ilvl="7" w:tplc="04090019" w:tentative="1">
      <w:start w:val="1"/>
      <w:numFmt w:val="lowerLetter"/>
      <w:lvlText w:val="%8."/>
      <w:lvlJc w:val="left"/>
      <w:pPr>
        <w:ind w:left="16340" w:hanging="360"/>
      </w:pPr>
    </w:lvl>
    <w:lvl w:ilvl="8" w:tplc="0409001B" w:tentative="1">
      <w:start w:val="1"/>
      <w:numFmt w:val="lowerRoman"/>
      <w:lvlText w:val="%9."/>
      <w:lvlJc w:val="right"/>
      <w:pPr>
        <w:ind w:left="17060" w:hanging="180"/>
      </w:pPr>
    </w:lvl>
  </w:abstractNum>
  <w:abstractNum w:abstractNumId="12" w15:restartNumberingAfterBreak="0">
    <w:nsid w:val="294F0657"/>
    <w:multiLevelType w:val="hybridMultilevel"/>
    <w:tmpl w:val="B1EA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B04C85"/>
    <w:multiLevelType w:val="hybridMultilevel"/>
    <w:tmpl w:val="C2303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C08CF"/>
    <w:multiLevelType w:val="hybridMultilevel"/>
    <w:tmpl w:val="5FC22A86"/>
    <w:lvl w:ilvl="0" w:tplc="7390BB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83D3651"/>
    <w:multiLevelType w:val="hybridMultilevel"/>
    <w:tmpl w:val="E5DC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43369"/>
    <w:multiLevelType w:val="hybridMultilevel"/>
    <w:tmpl w:val="05C0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26C70"/>
    <w:multiLevelType w:val="hybridMultilevel"/>
    <w:tmpl w:val="11EAB6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80918"/>
    <w:multiLevelType w:val="hybridMultilevel"/>
    <w:tmpl w:val="29AC1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18A5D13"/>
    <w:multiLevelType w:val="hybridMultilevel"/>
    <w:tmpl w:val="B5EA71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61955C0"/>
    <w:multiLevelType w:val="hybridMultilevel"/>
    <w:tmpl w:val="CF5A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97EB4"/>
    <w:multiLevelType w:val="multilevel"/>
    <w:tmpl w:val="D75A24DE"/>
    <w:lvl w:ilvl="0">
      <w:start w:val="1"/>
      <w:numFmt w:val="decimal"/>
      <w:lvlText w:val="Problem %1."/>
      <w:lvlJc w:val="left"/>
      <w:pPr>
        <w:ind w:left="19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eastAsia"/>
      </w:rPr>
    </w:lvl>
  </w:abstractNum>
  <w:abstractNum w:abstractNumId="24" w15:restartNumberingAfterBreak="0">
    <w:nsid w:val="5AAF28D5"/>
    <w:multiLevelType w:val="hybridMultilevel"/>
    <w:tmpl w:val="66CAD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C381A"/>
    <w:multiLevelType w:val="multilevel"/>
    <w:tmpl w:val="F5741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76E1B50"/>
    <w:multiLevelType w:val="hybridMultilevel"/>
    <w:tmpl w:val="080E4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22"/>
  </w:num>
  <w:num w:numId="4">
    <w:abstractNumId w:val="19"/>
  </w:num>
  <w:num w:numId="5">
    <w:abstractNumId w:val="10"/>
  </w:num>
  <w:num w:numId="6">
    <w:abstractNumId w:val="16"/>
  </w:num>
  <w:num w:numId="7">
    <w:abstractNumId w:val="20"/>
  </w:num>
  <w:num w:numId="8">
    <w:abstractNumId w:val="0"/>
  </w:num>
  <w:num w:numId="9">
    <w:abstractNumId w:val="2"/>
  </w:num>
  <w:num w:numId="10">
    <w:abstractNumId w:val="14"/>
  </w:num>
  <w:num w:numId="11">
    <w:abstractNumId w:val="24"/>
  </w:num>
  <w:num w:numId="12">
    <w:abstractNumId w:val="25"/>
  </w:num>
  <w:num w:numId="13">
    <w:abstractNumId w:val="3"/>
  </w:num>
  <w:num w:numId="14">
    <w:abstractNumId w:val="5"/>
  </w:num>
  <w:num w:numId="15">
    <w:abstractNumId w:val="18"/>
  </w:num>
  <w:num w:numId="16">
    <w:abstractNumId w:val="4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</w:num>
  <w:num w:numId="21">
    <w:abstractNumId w:val="13"/>
  </w:num>
  <w:num w:numId="22">
    <w:abstractNumId w:val="12"/>
  </w:num>
  <w:num w:numId="23">
    <w:abstractNumId w:val="17"/>
  </w:num>
  <w:num w:numId="24">
    <w:abstractNumId w:val="23"/>
  </w:num>
  <w:num w:numId="25">
    <w:abstractNumId w:val="8"/>
  </w:num>
  <w:num w:numId="26">
    <w:abstractNumId w:val="21"/>
  </w:num>
  <w:num w:numId="27">
    <w:abstractNumId w:val="15"/>
  </w:num>
  <w:num w:numId="28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oNotDisplayPageBoundaries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bY0M7YwMTU1MzdX0lEKTi0uzszPAykwrgUA7yfyJCwAAAA="/>
  </w:docVars>
  <w:rsids>
    <w:rsidRoot w:val="008068A2"/>
    <w:rsid w:val="000001FE"/>
    <w:rsid w:val="00002C1C"/>
    <w:rsid w:val="00003252"/>
    <w:rsid w:val="0000671E"/>
    <w:rsid w:val="00006ACC"/>
    <w:rsid w:val="00007044"/>
    <w:rsid w:val="000111C9"/>
    <w:rsid w:val="0001504C"/>
    <w:rsid w:val="00016893"/>
    <w:rsid w:val="00016D88"/>
    <w:rsid w:val="0001783F"/>
    <w:rsid w:val="00020646"/>
    <w:rsid w:val="00021147"/>
    <w:rsid w:val="000232F3"/>
    <w:rsid w:val="00025F04"/>
    <w:rsid w:val="000304CF"/>
    <w:rsid w:val="00031C27"/>
    <w:rsid w:val="00034F29"/>
    <w:rsid w:val="00036A04"/>
    <w:rsid w:val="0004020F"/>
    <w:rsid w:val="00041FE8"/>
    <w:rsid w:val="00042B0D"/>
    <w:rsid w:val="000434C4"/>
    <w:rsid w:val="00045B7D"/>
    <w:rsid w:val="00046E9E"/>
    <w:rsid w:val="000511E9"/>
    <w:rsid w:val="00052409"/>
    <w:rsid w:val="0005589A"/>
    <w:rsid w:val="000646B6"/>
    <w:rsid w:val="00064D15"/>
    <w:rsid w:val="00065BA2"/>
    <w:rsid w:val="00070F75"/>
    <w:rsid w:val="00072545"/>
    <w:rsid w:val="000730F7"/>
    <w:rsid w:val="00074615"/>
    <w:rsid w:val="00075D42"/>
    <w:rsid w:val="0007676E"/>
    <w:rsid w:val="00076FBE"/>
    <w:rsid w:val="0008252C"/>
    <w:rsid w:val="0008350C"/>
    <w:rsid w:val="00083BAB"/>
    <w:rsid w:val="00086727"/>
    <w:rsid w:val="00091BBD"/>
    <w:rsid w:val="000927D0"/>
    <w:rsid w:val="000A559E"/>
    <w:rsid w:val="000B056F"/>
    <w:rsid w:val="000B56F0"/>
    <w:rsid w:val="000C466C"/>
    <w:rsid w:val="000C7EF7"/>
    <w:rsid w:val="000D1586"/>
    <w:rsid w:val="000D5E27"/>
    <w:rsid w:val="000E1AD9"/>
    <w:rsid w:val="000E3A8C"/>
    <w:rsid w:val="000F1341"/>
    <w:rsid w:val="000F2D6C"/>
    <w:rsid w:val="000F548E"/>
    <w:rsid w:val="000F6E91"/>
    <w:rsid w:val="00103906"/>
    <w:rsid w:val="00104007"/>
    <w:rsid w:val="001114E7"/>
    <w:rsid w:val="001142ED"/>
    <w:rsid w:val="00116AE9"/>
    <w:rsid w:val="0012246D"/>
    <w:rsid w:val="001269B4"/>
    <w:rsid w:val="001275B9"/>
    <w:rsid w:val="00130DB8"/>
    <w:rsid w:val="00140F59"/>
    <w:rsid w:val="0014452E"/>
    <w:rsid w:val="00145DD5"/>
    <w:rsid w:val="0014610C"/>
    <w:rsid w:val="00146325"/>
    <w:rsid w:val="0015371C"/>
    <w:rsid w:val="00153FF7"/>
    <w:rsid w:val="001547EF"/>
    <w:rsid w:val="001560B0"/>
    <w:rsid w:val="00157166"/>
    <w:rsid w:val="001619DF"/>
    <w:rsid w:val="001624A3"/>
    <w:rsid w:val="001639B3"/>
    <w:rsid w:val="00164CDC"/>
    <w:rsid w:val="00167C7A"/>
    <w:rsid w:val="00167CF1"/>
    <w:rsid w:val="00170CE1"/>
    <w:rsid w:val="00171021"/>
    <w:rsid w:val="00171AA0"/>
    <w:rsid w:val="00172602"/>
    <w:rsid w:val="0017730D"/>
    <w:rsid w:val="001812CC"/>
    <w:rsid w:val="00183A2C"/>
    <w:rsid w:val="00184F68"/>
    <w:rsid w:val="00187C28"/>
    <w:rsid w:val="00196A16"/>
    <w:rsid w:val="001A2947"/>
    <w:rsid w:val="001A2C26"/>
    <w:rsid w:val="001A3A11"/>
    <w:rsid w:val="001B04E8"/>
    <w:rsid w:val="001B2C8C"/>
    <w:rsid w:val="001B3001"/>
    <w:rsid w:val="001B56C6"/>
    <w:rsid w:val="001B7334"/>
    <w:rsid w:val="001C1C20"/>
    <w:rsid w:val="001C6948"/>
    <w:rsid w:val="001D2464"/>
    <w:rsid w:val="001D34B4"/>
    <w:rsid w:val="001E095C"/>
    <w:rsid w:val="001E1161"/>
    <w:rsid w:val="001E379F"/>
    <w:rsid w:val="001E3FEF"/>
    <w:rsid w:val="001E46F7"/>
    <w:rsid w:val="001F007C"/>
    <w:rsid w:val="001F239F"/>
    <w:rsid w:val="001F2AFC"/>
    <w:rsid w:val="001F33A6"/>
    <w:rsid w:val="001F5703"/>
    <w:rsid w:val="00202683"/>
    <w:rsid w:val="002053DC"/>
    <w:rsid w:val="002071BF"/>
    <w:rsid w:val="0021092D"/>
    <w:rsid w:val="00211511"/>
    <w:rsid w:val="002120F8"/>
    <w:rsid w:val="00215FCE"/>
    <w:rsid w:val="00220960"/>
    <w:rsid w:val="002209F4"/>
    <w:rsid w:val="00221421"/>
    <w:rsid w:val="002224E8"/>
    <w:rsid w:val="0022411C"/>
    <w:rsid w:val="00224266"/>
    <w:rsid w:val="0022747A"/>
    <w:rsid w:val="002328A5"/>
    <w:rsid w:val="00234B26"/>
    <w:rsid w:val="00234CDA"/>
    <w:rsid w:val="00235738"/>
    <w:rsid w:val="00240616"/>
    <w:rsid w:val="002406E9"/>
    <w:rsid w:val="00246C88"/>
    <w:rsid w:val="0025096C"/>
    <w:rsid w:val="00255940"/>
    <w:rsid w:val="00255F51"/>
    <w:rsid w:val="00256BCD"/>
    <w:rsid w:val="00261297"/>
    <w:rsid w:val="00263D21"/>
    <w:rsid w:val="00264287"/>
    <w:rsid w:val="0026589D"/>
    <w:rsid w:val="002664E1"/>
    <w:rsid w:val="0026774A"/>
    <w:rsid w:val="00277A72"/>
    <w:rsid w:val="0028263B"/>
    <w:rsid w:val="0028305A"/>
    <w:rsid w:val="0028418F"/>
    <w:rsid w:val="0028692C"/>
    <w:rsid w:val="00295266"/>
    <w:rsid w:val="00295CA1"/>
    <w:rsid w:val="00297CC3"/>
    <w:rsid w:val="002A12C3"/>
    <w:rsid w:val="002A21DA"/>
    <w:rsid w:val="002A2D2D"/>
    <w:rsid w:val="002A3E0E"/>
    <w:rsid w:val="002B079F"/>
    <w:rsid w:val="002B46CC"/>
    <w:rsid w:val="002B489A"/>
    <w:rsid w:val="002B568E"/>
    <w:rsid w:val="002B631E"/>
    <w:rsid w:val="002C18BB"/>
    <w:rsid w:val="002D4694"/>
    <w:rsid w:val="002D4BE9"/>
    <w:rsid w:val="002D57A7"/>
    <w:rsid w:val="002D5A7E"/>
    <w:rsid w:val="002D65EC"/>
    <w:rsid w:val="002E4F5D"/>
    <w:rsid w:val="002E7E8B"/>
    <w:rsid w:val="002E7F29"/>
    <w:rsid w:val="002F2B48"/>
    <w:rsid w:val="00301478"/>
    <w:rsid w:val="0030581C"/>
    <w:rsid w:val="00305864"/>
    <w:rsid w:val="00312F98"/>
    <w:rsid w:val="003226CA"/>
    <w:rsid w:val="00326979"/>
    <w:rsid w:val="00327111"/>
    <w:rsid w:val="0033212E"/>
    <w:rsid w:val="003346BD"/>
    <w:rsid w:val="003346F9"/>
    <w:rsid w:val="0033490F"/>
    <w:rsid w:val="0033720D"/>
    <w:rsid w:val="0034325B"/>
    <w:rsid w:val="00344287"/>
    <w:rsid w:val="00352A1A"/>
    <w:rsid w:val="00353B25"/>
    <w:rsid w:val="0035697F"/>
    <w:rsid w:val="00356F4F"/>
    <w:rsid w:val="00364B24"/>
    <w:rsid w:val="00364CAD"/>
    <w:rsid w:val="00365B0C"/>
    <w:rsid w:val="00371188"/>
    <w:rsid w:val="00373DE0"/>
    <w:rsid w:val="0037502A"/>
    <w:rsid w:val="00376AF1"/>
    <w:rsid w:val="00377406"/>
    <w:rsid w:val="003817EF"/>
    <w:rsid w:val="00381C7B"/>
    <w:rsid w:val="00382A45"/>
    <w:rsid w:val="00391D45"/>
    <w:rsid w:val="00393241"/>
    <w:rsid w:val="00393972"/>
    <w:rsid w:val="0039745D"/>
    <w:rsid w:val="003A1601"/>
    <w:rsid w:val="003A18FE"/>
    <w:rsid w:val="003A5602"/>
    <w:rsid w:val="003A7AF4"/>
    <w:rsid w:val="003B21F5"/>
    <w:rsid w:val="003B444A"/>
    <w:rsid w:val="003B6A53"/>
    <w:rsid w:val="003C1207"/>
    <w:rsid w:val="003C36CA"/>
    <w:rsid w:val="003C46CF"/>
    <w:rsid w:val="003C4E6F"/>
    <w:rsid w:val="003C5ED7"/>
    <w:rsid w:val="003C6500"/>
    <w:rsid w:val="003D391F"/>
    <w:rsid w:val="003D39A6"/>
    <w:rsid w:val="003E167F"/>
    <w:rsid w:val="003E35F2"/>
    <w:rsid w:val="003E5E15"/>
    <w:rsid w:val="003E6602"/>
    <w:rsid w:val="003E6B67"/>
    <w:rsid w:val="003E6BFB"/>
    <w:rsid w:val="003F1864"/>
    <w:rsid w:val="003F1E4F"/>
    <w:rsid w:val="003F3BD8"/>
    <w:rsid w:val="003F4F9C"/>
    <w:rsid w:val="0040668B"/>
    <w:rsid w:val="0041131A"/>
    <w:rsid w:val="004179E3"/>
    <w:rsid w:val="00421FFB"/>
    <w:rsid w:val="0042467F"/>
    <w:rsid w:val="0042677E"/>
    <w:rsid w:val="00427F8E"/>
    <w:rsid w:val="004311CA"/>
    <w:rsid w:val="00433EF2"/>
    <w:rsid w:val="004404C1"/>
    <w:rsid w:val="00440864"/>
    <w:rsid w:val="004417E8"/>
    <w:rsid w:val="00444E72"/>
    <w:rsid w:val="00445D85"/>
    <w:rsid w:val="0044712F"/>
    <w:rsid w:val="004506A6"/>
    <w:rsid w:val="00451078"/>
    <w:rsid w:val="0045453A"/>
    <w:rsid w:val="00455528"/>
    <w:rsid w:val="00455C32"/>
    <w:rsid w:val="004616FA"/>
    <w:rsid w:val="00467362"/>
    <w:rsid w:val="00467388"/>
    <w:rsid w:val="00471DC3"/>
    <w:rsid w:val="00472AE2"/>
    <w:rsid w:val="0047331A"/>
    <w:rsid w:val="00474889"/>
    <w:rsid w:val="00476D4B"/>
    <w:rsid w:val="00481AED"/>
    <w:rsid w:val="00486143"/>
    <w:rsid w:val="004877D5"/>
    <w:rsid w:val="0049068E"/>
    <w:rsid w:val="00492F05"/>
    <w:rsid w:val="00495ABB"/>
    <w:rsid w:val="004A13E1"/>
    <w:rsid w:val="004A6E63"/>
    <w:rsid w:val="004A774F"/>
    <w:rsid w:val="004A7E77"/>
    <w:rsid w:val="004B0498"/>
    <w:rsid w:val="004B177D"/>
    <w:rsid w:val="004B5DA1"/>
    <w:rsid w:val="004C4260"/>
    <w:rsid w:val="004C680F"/>
    <w:rsid w:val="004C7EF5"/>
    <w:rsid w:val="004D043A"/>
    <w:rsid w:val="004D29A9"/>
    <w:rsid w:val="004D693B"/>
    <w:rsid w:val="004D71B1"/>
    <w:rsid w:val="004D727E"/>
    <w:rsid w:val="004E31D7"/>
    <w:rsid w:val="004E4654"/>
    <w:rsid w:val="004F0F17"/>
    <w:rsid w:val="004F193F"/>
    <w:rsid w:val="004F5EDF"/>
    <w:rsid w:val="004F62BD"/>
    <w:rsid w:val="004F64AB"/>
    <w:rsid w:val="004F6BF0"/>
    <w:rsid w:val="004F72DA"/>
    <w:rsid w:val="004F7682"/>
    <w:rsid w:val="004F7F4C"/>
    <w:rsid w:val="0050017E"/>
    <w:rsid w:val="005029CB"/>
    <w:rsid w:val="00503A82"/>
    <w:rsid w:val="00503C04"/>
    <w:rsid w:val="00514E98"/>
    <w:rsid w:val="0051737C"/>
    <w:rsid w:val="00517B12"/>
    <w:rsid w:val="0052369E"/>
    <w:rsid w:val="00524789"/>
    <w:rsid w:val="00525423"/>
    <w:rsid w:val="00527B23"/>
    <w:rsid w:val="00527CBE"/>
    <w:rsid w:val="005342A7"/>
    <w:rsid w:val="00534695"/>
    <w:rsid w:val="00534F5C"/>
    <w:rsid w:val="005360F6"/>
    <w:rsid w:val="00536B0E"/>
    <w:rsid w:val="0053784C"/>
    <w:rsid w:val="0054030F"/>
    <w:rsid w:val="005413DC"/>
    <w:rsid w:val="00541DDF"/>
    <w:rsid w:val="00541F25"/>
    <w:rsid w:val="00546313"/>
    <w:rsid w:val="00551D82"/>
    <w:rsid w:val="0055336B"/>
    <w:rsid w:val="00553796"/>
    <w:rsid w:val="00553CCB"/>
    <w:rsid w:val="00557BCE"/>
    <w:rsid w:val="00564029"/>
    <w:rsid w:val="00564D7B"/>
    <w:rsid w:val="00565051"/>
    <w:rsid w:val="0056527D"/>
    <w:rsid w:val="00565440"/>
    <w:rsid w:val="00575EFA"/>
    <w:rsid w:val="005803E5"/>
    <w:rsid w:val="00582C1C"/>
    <w:rsid w:val="00583332"/>
    <w:rsid w:val="00583A9E"/>
    <w:rsid w:val="00584EDB"/>
    <w:rsid w:val="0058551E"/>
    <w:rsid w:val="00585C3A"/>
    <w:rsid w:val="0059044E"/>
    <w:rsid w:val="00592B71"/>
    <w:rsid w:val="005952A0"/>
    <w:rsid w:val="00596357"/>
    <w:rsid w:val="00597886"/>
    <w:rsid w:val="005A0B79"/>
    <w:rsid w:val="005A5223"/>
    <w:rsid w:val="005A7EDE"/>
    <w:rsid w:val="005B1EBF"/>
    <w:rsid w:val="005B391B"/>
    <w:rsid w:val="005C131C"/>
    <w:rsid w:val="005C6A24"/>
    <w:rsid w:val="005C6C3F"/>
    <w:rsid w:val="005C73B8"/>
    <w:rsid w:val="005D0207"/>
    <w:rsid w:val="005D0F90"/>
    <w:rsid w:val="005D3EB1"/>
    <w:rsid w:val="005E04CE"/>
    <w:rsid w:val="005E4C99"/>
    <w:rsid w:val="005E6CC9"/>
    <w:rsid w:val="005E6E29"/>
    <w:rsid w:val="005E7760"/>
    <w:rsid w:val="005F204A"/>
    <w:rsid w:val="005F278E"/>
    <w:rsid w:val="005F5903"/>
    <w:rsid w:val="005F61C1"/>
    <w:rsid w:val="005F7A49"/>
    <w:rsid w:val="006006A6"/>
    <w:rsid w:val="00600746"/>
    <w:rsid w:val="00602D52"/>
    <w:rsid w:val="00604363"/>
    <w:rsid w:val="00605051"/>
    <w:rsid w:val="00610E19"/>
    <w:rsid w:val="00611099"/>
    <w:rsid w:val="00615083"/>
    <w:rsid w:val="0061659D"/>
    <w:rsid w:val="006205C9"/>
    <w:rsid w:val="00624DCF"/>
    <w:rsid w:val="00625E88"/>
    <w:rsid w:val="00627206"/>
    <w:rsid w:val="00632962"/>
    <w:rsid w:val="006329DF"/>
    <w:rsid w:val="00633198"/>
    <w:rsid w:val="0063342B"/>
    <w:rsid w:val="00640A9D"/>
    <w:rsid w:val="00646696"/>
    <w:rsid w:val="0065113B"/>
    <w:rsid w:val="00651F1A"/>
    <w:rsid w:val="00652AFA"/>
    <w:rsid w:val="00652B45"/>
    <w:rsid w:val="006553FE"/>
    <w:rsid w:val="00655740"/>
    <w:rsid w:val="00656C6D"/>
    <w:rsid w:val="006577B3"/>
    <w:rsid w:val="00663AB3"/>
    <w:rsid w:val="0066422E"/>
    <w:rsid w:val="006660F3"/>
    <w:rsid w:val="0066627A"/>
    <w:rsid w:val="00667565"/>
    <w:rsid w:val="0066769E"/>
    <w:rsid w:val="00670041"/>
    <w:rsid w:val="00670834"/>
    <w:rsid w:val="00671FE2"/>
    <w:rsid w:val="00676EC6"/>
    <w:rsid w:val="006830F8"/>
    <w:rsid w:val="00683F90"/>
    <w:rsid w:val="0068694D"/>
    <w:rsid w:val="0069228A"/>
    <w:rsid w:val="0069297C"/>
    <w:rsid w:val="00694061"/>
    <w:rsid w:val="00694F21"/>
    <w:rsid w:val="00695634"/>
    <w:rsid w:val="0069586E"/>
    <w:rsid w:val="006A0208"/>
    <w:rsid w:val="006A4CA4"/>
    <w:rsid w:val="006A4F6A"/>
    <w:rsid w:val="006A5396"/>
    <w:rsid w:val="006B2F67"/>
    <w:rsid w:val="006B5EAB"/>
    <w:rsid w:val="006C08A5"/>
    <w:rsid w:val="006C5168"/>
    <w:rsid w:val="006C5BA9"/>
    <w:rsid w:val="006C7054"/>
    <w:rsid w:val="006C71A8"/>
    <w:rsid w:val="006D04BE"/>
    <w:rsid w:val="006D1D31"/>
    <w:rsid w:val="006D505E"/>
    <w:rsid w:val="006D7166"/>
    <w:rsid w:val="006E2245"/>
    <w:rsid w:val="006E33FC"/>
    <w:rsid w:val="006E65E8"/>
    <w:rsid w:val="006E7E50"/>
    <w:rsid w:val="006F0361"/>
    <w:rsid w:val="006F56EE"/>
    <w:rsid w:val="00701791"/>
    <w:rsid w:val="00703385"/>
    <w:rsid w:val="00704432"/>
    <w:rsid w:val="007051DF"/>
    <w:rsid w:val="0070660D"/>
    <w:rsid w:val="007072BE"/>
    <w:rsid w:val="00712A0E"/>
    <w:rsid w:val="00712D20"/>
    <w:rsid w:val="00715EA1"/>
    <w:rsid w:val="00716D1B"/>
    <w:rsid w:val="007214AE"/>
    <w:rsid w:val="00722D09"/>
    <w:rsid w:val="00724DA4"/>
    <w:rsid w:val="00726D5C"/>
    <w:rsid w:val="00732C77"/>
    <w:rsid w:val="00732EB9"/>
    <w:rsid w:val="0073688F"/>
    <w:rsid w:val="0074240A"/>
    <w:rsid w:val="00742B80"/>
    <w:rsid w:val="00742EBB"/>
    <w:rsid w:val="00754835"/>
    <w:rsid w:val="00756676"/>
    <w:rsid w:val="007569D8"/>
    <w:rsid w:val="00760464"/>
    <w:rsid w:val="0076251F"/>
    <w:rsid w:val="0076477F"/>
    <w:rsid w:val="00767DE2"/>
    <w:rsid w:val="0077009F"/>
    <w:rsid w:val="007707B8"/>
    <w:rsid w:val="00771A1D"/>
    <w:rsid w:val="00772305"/>
    <w:rsid w:val="00784DF6"/>
    <w:rsid w:val="00785258"/>
    <w:rsid w:val="00787BD6"/>
    <w:rsid w:val="007907BB"/>
    <w:rsid w:val="00791F02"/>
    <w:rsid w:val="0079324A"/>
    <w:rsid w:val="00794581"/>
    <w:rsid w:val="00794761"/>
    <w:rsid w:val="007A0B69"/>
    <w:rsid w:val="007A1650"/>
    <w:rsid w:val="007A59A6"/>
    <w:rsid w:val="007A635E"/>
    <w:rsid w:val="007A74E8"/>
    <w:rsid w:val="007B0D6B"/>
    <w:rsid w:val="007C3E81"/>
    <w:rsid w:val="007D16B3"/>
    <w:rsid w:val="007D1FB9"/>
    <w:rsid w:val="007D5E2E"/>
    <w:rsid w:val="007D7040"/>
    <w:rsid w:val="007E0960"/>
    <w:rsid w:val="007E3A67"/>
    <w:rsid w:val="007E51C3"/>
    <w:rsid w:val="007F0DF8"/>
    <w:rsid w:val="007F3874"/>
    <w:rsid w:val="007F4D40"/>
    <w:rsid w:val="00803E9C"/>
    <w:rsid w:val="00805786"/>
    <w:rsid w:val="008068A2"/>
    <w:rsid w:val="00806A4A"/>
    <w:rsid w:val="008105A0"/>
    <w:rsid w:val="00812C2C"/>
    <w:rsid w:val="008236F1"/>
    <w:rsid w:val="00824F5A"/>
    <w:rsid w:val="00831EBD"/>
    <w:rsid w:val="00832249"/>
    <w:rsid w:val="0083225B"/>
    <w:rsid w:val="00833643"/>
    <w:rsid w:val="00833749"/>
    <w:rsid w:val="008344D2"/>
    <w:rsid w:val="00834D57"/>
    <w:rsid w:val="0083622E"/>
    <w:rsid w:val="00840BFF"/>
    <w:rsid w:val="00844535"/>
    <w:rsid w:val="00852C36"/>
    <w:rsid w:val="00854348"/>
    <w:rsid w:val="00854681"/>
    <w:rsid w:val="00854BEC"/>
    <w:rsid w:val="00855151"/>
    <w:rsid w:val="008561DC"/>
    <w:rsid w:val="0086126B"/>
    <w:rsid w:val="00861625"/>
    <w:rsid w:val="008617B5"/>
    <w:rsid w:val="00861F15"/>
    <w:rsid w:val="0087074D"/>
    <w:rsid w:val="00870828"/>
    <w:rsid w:val="00873E31"/>
    <w:rsid w:val="0087550A"/>
    <w:rsid w:val="00877C80"/>
    <w:rsid w:val="0088080B"/>
    <w:rsid w:val="00882B81"/>
    <w:rsid w:val="008846E7"/>
    <w:rsid w:val="008850E0"/>
    <w:rsid w:val="0088773F"/>
    <w:rsid w:val="008906AB"/>
    <w:rsid w:val="0089139C"/>
    <w:rsid w:val="008918FB"/>
    <w:rsid w:val="0089362D"/>
    <w:rsid w:val="00897393"/>
    <w:rsid w:val="00897974"/>
    <w:rsid w:val="008A0298"/>
    <w:rsid w:val="008A1638"/>
    <w:rsid w:val="008A17C5"/>
    <w:rsid w:val="008B46F0"/>
    <w:rsid w:val="008C2B83"/>
    <w:rsid w:val="008C3811"/>
    <w:rsid w:val="008D158C"/>
    <w:rsid w:val="008D4F69"/>
    <w:rsid w:val="008D6EAD"/>
    <w:rsid w:val="008E2022"/>
    <w:rsid w:val="008E4649"/>
    <w:rsid w:val="008E6CF3"/>
    <w:rsid w:val="008F06EA"/>
    <w:rsid w:val="008F1936"/>
    <w:rsid w:val="008F202C"/>
    <w:rsid w:val="008F4B3D"/>
    <w:rsid w:val="008F4B5A"/>
    <w:rsid w:val="008F5B43"/>
    <w:rsid w:val="008F5FDB"/>
    <w:rsid w:val="00901F91"/>
    <w:rsid w:val="00902E68"/>
    <w:rsid w:val="0090343E"/>
    <w:rsid w:val="00904FDA"/>
    <w:rsid w:val="0090510D"/>
    <w:rsid w:val="00906727"/>
    <w:rsid w:val="009077A6"/>
    <w:rsid w:val="009107CD"/>
    <w:rsid w:val="0091095D"/>
    <w:rsid w:val="0091222F"/>
    <w:rsid w:val="00912BC6"/>
    <w:rsid w:val="00913F2E"/>
    <w:rsid w:val="0092361F"/>
    <w:rsid w:val="0093351D"/>
    <w:rsid w:val="0093493C"/>
    <w:rsid w:val="00936BF1"/>
    <w:rsid w:val="00941E3E"/>
    <w:rsid w:val="00941FFF"/>
    <w:rsid w:val="0094330B"/>
    <w:rsid w:val="00945F3B"/>
    <w:rsid w:val="009516B7"/>
    <w:rsid w:val="0095391F"/>
    <w:rsid w:val="00957CED"/>
    <w:rsid w:val="00962328"/>
    <w:rsid w:val="00963F6D"/>
    <w:rsid w:val="0096442C"/>
    <w:rsid w:val="00970DF1"/>
    <w:rsid w:val="00972CD6"/>
    <w:rsid w:val="0097460A"/>
    <w:rsid w:val="00975A67"/>
    <w:rsid w:val="009806E3"/>
    <w:rsid w:val="00984A23"/>
    <w:rsid w:val="00987575"/>
    <w:rsid w:val="009919A3"/>
    <w:rsid w:val="009A296D"/>
    <w:rsid w:val="009A2E22"/>
    <w:rsid w:val="009A508F"/>
    <w:rsid w:val="009A523A"/>
    <w:rsid w:val="009B1972"/>
    <w:rsid w:val="009B6F06"/>
    <w:rsid w:val="009C0C39"/>
    <w:rsid w:val="009C6C00"/>
    <w:rsid w:val="009C756B"/>
    <w:rsid w:val="009D1805"/>
    <w:rsid w:val="009D7478"/>
    <w:rsid w:val="009E33A9"/>
    <w:rsid w:val="009F120B"/>
    <w:rsid w:val="009F308B"/>
    <w:rsid w:val="009F3A30"/>
    <w:rsid w:val="00A02545"/>
    <w:rsid w:val="00A067D2"/>
    <w:rsid w:val="00A06D89"/>
    <w:rsid w:val="00A110C9"/>
    <w:rsid w:val="00A160D2"/>
    <w:rsid w:val="00A169B5"/>
    <w:rsid w:val="00A17874"/>
    <w:rsid w:val="00A211EF"/>
    <w:rsid w:val="00A21234"/>
    <w:rsid w:val="00A215CD"/>
    <w:rsid w:val="00A216A9"/>
    <w:rsid w:val="00A22961"/>
    <w:rsid w:val="00A24315"/>
    <w:rsid w:val="00A27CA4"/>
    <w:rsid w:val="00A3185C"/>
    <w:rsid w:val="00A327BE"/>
    <w:rsid w:val="00A34C35"/>
    <w:rsid w:val="00A40CBD"/>
    <w:rsid w:val="00A418BF"/>
    <w:rsid w:val="00A4260B"/>
    <w:rsid w:val="00A44414"/>
    <w:rsid w:val="00A44CE1"/>
    <w:rsid w:val="00A44D0F"/>
    <w:rsid w:val="00A45A89"/>
    <w:rsid w:val="00A47F12"/>
    <w:rsid w:val="00A52D7D"/>
    <w:rsid w:val="00A53E4C"/>
    <w:rsid w:val="00A543E2"/>
    <w:rsid w:val="00A57D20"/>
    <w:rsid w:val="00A61370"/>
    <w:rsid w:val="00A65064"/>
    <w:rsid w:val="00A70227"/>
    <w:rsid w:val="00A75267"/>
    <w:rsid w:val="00A75BA0"/>
    <w:rsid w:val="00A826A0"/>
    <w:rsid w:val="00A82CB2"/>
    <w:rsid w:val="00A83D6E"/>
    <w:rsid w:val="00A86780"/>
    <w:rsid w:val="00A87D30"/>
    <w:rsid w:val="00A937C7"/>
    <w:rsid w:val="00A9745C"/>
    <w:rsid w:val="00AA07D2"/>
    <w:rsid w:val="00AA11BB"/>
    <w:rsid w:val="00AA3772"/>
    <w:rsid w:val="00AA7407"/>
    <w:rsid w:val="00AA7FFA"/>
    <w:rsid w:val="00AB0F9D"/>
    <w:rsid w:val="00AB106E"/>
    <w:rsid w:val="00AB2224"/>
    <w:rsid w:val="00AB407D"/>
    <w:rsid w:val="00AB7C72"/>
    <w:rsid w:val="00AC60FE"/>
    <w:rsid w:val="00AC7349"/>
    <w:rsid w:val="00AC7550"/>
    <w:rsid w:val="00AC77AD"/>
    <w:rsid w:val="00AC79BA"/>
    <w:rsid w:val="00AD077E"/>
    <w:rsid w:val="00AD3214"/>
    <w:rsid w:val="00AD5D9B"/>
    <w:rsid w:val="00AD6DFB"/>
    <w:rsid w:val="00AE01A4"/>
    <w:rsid w:val="00AE05D3"/>
    <w:rsid w:val="00AE1C4E"/>
    <w:rsid w:val="00AE36D9"/>
    <w:rsid w:val="00AE4557"/>
    <w:rsid w:val="00AE57D8"/>
    <w:rsid w:val="00AE707A"/>
    <w:rsid w:val="00AF0D15"/>
    <w:rsid w:val="00AF18E4"/>
    <w:rsid w:val="00AF4CDE"/>
    <w:rsid w:val="00B004A2"/>
    <w:rsid w:val="00B020DA"/>
    <w:rsid w:val="00B034B7"/>
    <w:rsid w:val="00B05C93"/>
    <w:rsid w:val="00B07DDB"/>
    <w:rsid w:val="00B118E8"/>
    <w:rsid w:val="00B1301D"/>
    <w:rsid w:val="00B14723"/>
    <w:rsid w:val="00B148DD"/>
    <w:rsid w:val="00B15AD3"/>
    <w:rsid w:val="00B20797"/>
    <w:rsid w:val="00B21C1E"/>
    <w:rsid w:val="00B22977"/>
    <w:rsid w:val="00B22AFD"/>
    <w:rsid w:val="00B35347"/>
    <w:rsid w:val="00B37136"/>
    <w:rsid w:val="00B37908"/>
    <w:rsid w:val="00B42483"/>
    <w:rsid w:val="00B43AB8"/>
    <w:rsid w:val="00B45D35"/>
    <w:rsid w:val="00B502E3"/>
    <w:rsid w:val="00B5306B"/>
    <w:rsid w:val="00B538C6"/>
    <w:rsid w:val="00B55514"/>
    <w:rsid w:val="00B55BF6"/>
    <w:rsid w:val="00B55D21"/>
    <w:rsid w:val="00B565FD"/>
    <w:rsid w:val="00B606AC"/>
    <w:rsid w:val="00B63DED"/>
    <w:rsid w:val="00B66C5F"/>
    <w:rsid w:val="00B71589"/>
    <w:rsid w:val="00B73058"/>
    <w:rsid w:val="00B73A53"/>
    <w:rsid w:val="00B74C7C"/>
    <w:rsid w:val="00B776BE"/>
    <w:rsid w:val="00B817E3"/>
    <w:rsid w:val="00B82D8D"/>
    <w:rsid w:val="00B84617"/>
    <w:rsid w:val="00B9309B"/>
    <w:rsid w:val="00B95514"/>
    <w:rsid w:val="00BA1F40"/>
    <w:rsid w:val="00BA4820"/>
    <w:rsid w:val="00BA7568"/>
    <w:rsid w:val="00BB3490"/>
    <w:rsid w:val="00BB5FC2"/>
    <w:rsid w:val="00BC3B46"/>
    <w:rsid w:val="00BC4587"/>
    <w:rsid w:val="00BC56D6"/>
    <w:rsid w:val="00BD3A37"/>
    <w:rsid w:val="00BD50CA"/>
    <w:rsid w:val="00BD6606"/>
    <w:rsid w:val="00BD6DEE"/>
    <w:rsid w:val="00BE2308"/>
    <w:rsid w:val="00BE3607"/>
    <w:rsid w:val="00BE5F97"/>
    <w:rsid w:val="00BE63DA"/>
    <w:rsid w:val="00BF1775"/>
    <w:rsid w:val="00BF201D"/>
    <w:rsid w:val="00BF273B"/>
    <w:rsid w:val="00BF36C1"/>
    <w:rsid w:val="00C02B68"/>
    <w:rsid w:val="00C0490B"/>
    <w:rsid w:val="00C05580"/>
    <w:rsid w:val="00C072ED"/>
    <w:rsid w:val="00C07904"/>
    <w:rsid w:val="00C10BA3"/>
    <w:rsid w:val="00C13D6F"/>
    <w:rsid w:val="00C148D1"/>
    <w:rsid w:val="00C14C80"/>
    <w:rsid w:val="00C14F16"/>
    <w:rsid w:val="00C1748D"/>
    <w:rsid w:val="00C17CEF"/>
    <w:rsid w:val="00C215A8"/>
    <w:rsid w:val="00C22785"/>
    <w:rsid w:val="00C24470"/>
    <w:rsid w:val="00C244C3"/>
    <w:rsid w:val="00C25F25"/>
    <w:rsid w:val="00C30E0B"/>
    <w:rsid w:val="00C31726"/>
    <w:rsid w:val="00C33BA3"/>
    <w:rsid w:val="00C355A5"/>
    <w:rsid w:val="00C3614C"/>
    <w:rsid w:val="00C374F4"/>
    <w:rsid w:val="00C43B64"/>
    <w:rsid w:val="00C44D8A"/>
    <w:rsid w:val="00C52F61"/>
    <w:rsid w:val="00C53F37"/>
    <w:rsid w:val="00C555D8"/>
    <w:rsid w:val="00C62A0F"/>
    <w:rsid w:val="00C642C2"/>
    <w:rsid w:val="00C64EE4"/>
    <w:rsid w:val="00C65136"/>
    <w:rsid w:val="00C65A40"/>
    <w:rsid w:val="00C65ED2"/>
    <w:rsid w:val="00C70011"/>
    <w:rsid w:val="00C72842"/>
    <w:rsid w:val="00C72A83"/>
    <w:rsid w:val="00C7662F"/>
    <w:rsid w:val="00C77603"/>
    <w:rsid w:val="00C82537"/>
    <w:rsid w:val="00C82862"/>
    <w:rsid w:val="00C83221"/>
    <w:rsid w:val="00C83A43"/>
    <w:rsid w:val="00C84E4D"/>
    <w:rsid w:val="00C86FD6"/>
    <w:rsid w:val="00C90505"/>
    <w:rsid w:val="00C90BAB"/>
    <w:rsid w:val="00C923D1"/>
    <w:rsid w:val="00C92805"/>
    <w:rsid w:val="00C9597C"/>
    <w:rsid w:val="00C9689E"/>
    <w:rsid w:val="00CA18F9"/>
    <w:rsid w:val="00CA227F"/>
    <w:rsid w:val="00CB1417"/>
    <w:rsid w:val="00CB5514"/>
    <w:rsid w:val="00CC1435"/>
    <w:rsid w:val="00CC6FF8"/>
    <w:rsid w:val="00CC757E"/>
    <w:rsid w:val="00CD2E97"/>
    <w:rsid w:val="00CD6A6B"/>
    <w:rsid w:val="00CD7485"/>
    <w:rsid w:val="00CD77E7"/>
    <w:rsid w:val="00CE6874"/>
    <w:rsid w:val="00CF3100"/>
    <w:rsid w:val="00CF714D"/>
    <w:rsid w:val="00D00210"/>
    <w:rsid w:val="00D00676"/>
    <w:rsid w:val="00D0104E"/>
    <w:rsid w:val="00D0157B"/>
    <w:rsid w:val="00D025FD"/>
    <w:rsid w:val="00D03772"/>
    <w:rsid w:val="00D074DC"/>
    <w:rsid w:val="00D0796E"/>
    <w:rsid w:val="00D1123E"/>
    <w:rsid w:val="00D21428"/>
    <w:rsid w:val="00D22895"/>
    <w:rsid w:val="00D23A61"/>
    <w:rsid w:val="00D23E54"/>
    <w:rsid w:val="00D2743A"/>
    <w:rsid w:val="00D30C83"/>
    <w:rsid w:val="00D33578"/>
    <w:rsid w:val="00D37E23"/>
    <w:rsid w:val="00D42BF6"/>
    <w:rsid w:val="00D4354E"/>
    <w:rsid w:val="00D4587D"/>
    <w:rsid w:val="00D46998"/>
    <w:rsid w:val="00D522F1"/>
    <w:rsid w:val="00D543AF"/>
    <w:rsid w:val="00D544F5"/>
    <w:rsid w:val="00D5665A"/>
    <w:rsid w:val="00D57015"/>
    <w:rsid w:val="00D66D47"/>
    <w:rsid w:val="00D73957"/>
    <w:rsid w:val="00D74CB7"/>
    <w:rsid w:val="00D7527A"/>
    <w:rsid w:val="00D752EE"/>
    <w:rsid w:val="00D76CD3"/>
    <w:rsid w:val="00D77D70"/>
    <w:rsid w:val="00D8277F"/>
    <w:rsid w:val="00D82C34"/>
    <w:rsid w:val="00D87112"/>
    <w:rsid w:val="00D90403"/>
    <w:rsid w:val="00D910A9"/>
    <w:rsid w:val="00D910AA"/>
    <w:rsid w:val="00D91870"/>
    <w:rsid w:val="00D91A0A"/>
    <w:rsid w:val="00D9788A"/>
    <w:rsid w:val="00DA00CA"/>
    <w:rsid w:val="00DA5F5B"/>
    <w:rsid w:val="00DB117C"/>
    <w:rsid w:val="00DB2E2B"/>
    <w:rsid w:val="00DB479C"/>
    <w:rsid w:val="00DB7570"/>
    <w:rsid w:val="00DC28E6"/>
    <w:rsid w:val="00DC4322"/>
    <w:rsid w:val="00DC4CFD"/>
    <w:rsid w:val="00DC6A12"/>
    <w:rsid w:val="00DC75DF"/>
    <w:rsid w:val="00DD3ADE"/>
    <w:rsid w:val="00DD4346"/>
    <w:rsid w:val="00DD7BB2"/>
    <w:rsid w:val="00DE1B8E"/>
    <w:rsid w:val="00DE6BBE"/>
    <w:rsid w:val="00DE7415"/>
    <w:rsid w:val="00DF00FA"/>
    <w:rsid w:val="00DF0840"/>
    <w:rsid w:val="00DF0FDA"/>
    <w:rsid w:val="00DF3198"/>
    <w:rsid w:val="00DF3DF0"/>
    <w:rsid w:val="00DF3F0A"/>
    <w:rsid w:val="00DF40E6"/>
    <w:rsid w:val="00DF57D8"/>
    <w:rsid w:val="00E056A6"/>
    <w:rsid w:val="00E12BA4"/>
    <w:rsid w:val="00E15BA9"/>
    <w:rsid w:val="00E1667F"/>
    <w:rsid w:val="00E16CB0"/>
    <w:rsid w:val="00E22B33"/>
    <w:rsid w:val="00E242DA"/>
    <w:rsid w:val="00E242DC"/>
    <w:rsid w:val="00E24C6A"/>
    <w:rsid w:val="00E25811"/>
    <w:rsid w:val="00E31575"/>
    <w:rsid w:val="00E32F85"/>
    <w:rsid w:val="00E346D9"/>
    <w:rsid w:val="00E35187"/>
    <w:rsid w:val="00E35D3E"/>
    <w:rsid w:val="00E36FD8"/>
    <w:rsid w:val="00E37380"/>
    <w:rsid w:val="00E4378B"/>
    <w:rsid w:val="00E45067"/>
    <w:rsid w:val="00E465C4"/>
    <w:rsid w:val="00E503A5"/>
    <w:rsid w:val="00E50D83"/>
    <w:rsid w:val="00E51D83"/>
    <w:rsid w:val="00E53812"/>
    <w:rsid w:val="00E54878"/>
    <w:rsid w:val="00E572B2"/>
    <w:rsid w:val="00E604EE"/>
    <w:rsid w:val="00E608D2"/>
    <w:rsid w:val="00E62AA8"/>
    <w:rsid w:val="00E63F64"/>
    <w:rsid w:val="00E64EBC"/>
    <w:rsid w:val="00E71AC3"/>
    <w:rsid w:val="00E71B3C"/>
    <w:rsid w:val="00E71BBC"/>
    <w:rsid w:val="00E748D7"/>
    <w:rsid w:val="00E74DAB"/>
    <w:rsid w:val="00E7619D"/>
    <w:rsid w:val="00E762F5"/>
    <w:rsid w:val="00E77B93"/>
    <w:rsid w:val="00E8107B"/>
    <w:rsid w:val="00E81B30"/>
    <w:rsid w:val="00E8578D"/>
    <w:rsid w:val="00E86D42"/>
    <w:rsid w:val="00E9012E"/>
    <w:rsid w:val="00E92FFE"/>
    <w:rsid w:val="00E961C3"/>
    <w:rsid w:val="00EA0B92"/>
    <w:rsid w:val="00EA35D7"/>
    <w:rsid w:val="00EA3B29"/>
    <w:rsid w:val="00EA6D02"/>
    <w:rsid w:val="00EA7462"/>
    <w:rsid w:val="00EB0BF2"/>
    <w:rsid w:val="00EB264B"/>
    <w:rsid w:val="00EB6ECD"/>
    <w:rsid w:val="00EB7421"/>
    <w:rsid w:val="00EC253B"/>
    <w:rsid w:val="00EC2743"/>
    <w:rsid w:val="00EC569F"/>
    <w:rsid w:val="00ED0DEA"/>
    <w:rsid w:val="00ED22A1"/>
    <w:rsid w:val="00ED73C4"/>
    <w:rsid w:val="00ED7A3C"/>
    <w:rsid w:val="00EE0FDD"/>
    <w:rsid w:val="00EE2686"/>
    <w:rsid w:val="00EE26A0"/>
    <w:rsid w:val="00EE6EE2"/>
    <w:rsid w:val="00EF0420"/>
    <w:rsid w:val="00EF4C41"/>
    <w:rsid w:val="00EF55A2"/>
    <w:rsid w:val="00F065E6"/>
    <w:rsid w:val="00F15ECF"/>
    <w:rsid w:val="00F1681D"/>
    <w:rsid w:val="00F20B48"/>
    <w:rsid w:val="00F234F8"/>
    <w:rsid w:val="00F3378D"/>
    <w:rsid w:val="00F414C4"/>
    <w:rsid w:val="00F432F5"/>
    <w:rsid w:val="00F46829"/>
    <w:rsid w:val="00F46918"/>
    <w:rsid w:val="00F46DDE"/>
    <w:rsid w:val="00F512D3"/>
    <w:rsid w:val="00F53400"/>
    <w:rsid w:val="00F5385E"/>
    <w:rsid w:val="00F5589A"/>
    <w:rsid w:val="00F60269"/>
    <w:rsid w:val="00F61057"/>
    <w:rsid w:val="00F62700"/>
    <w:rsid w:val="00F639BC"/>
    <w:rsid w:val="00F64372"/>
    <w:rsid w:val="00F6478C"/>
    <w:rsid w:val="00F65E9F"/>
    <w:rsid w:val="00F7033C"/>
    <w:rsid w:val="00F72728"/>
    <w:rsid w:val="00F8001B"/>
    <w:rsid w:val="00F8043D"/>
    <w:rsid w:val="00F91952"/>
    <w:rsid w:val="00F920B4"/>
    <w:rsid w:val="00F976AD"/>
    <w:rsid w:val="00FA060D"/>
    <w:rsid w:val="00FA09FB"/>
    <w:rsid w:val="00FA1C94"/>
    <w:rsid w:val="00FA1F05"/>
    <w:rsid w:val="00FB0460"/>
    <w:rsid w:val="00FB2005"/>
    <w:rsid w:val="00FB2F97"/>
    <w:rsid w:val="00FB3F02"/>
    <w:rsid w:val="00FC0806"/>
    <w:rsid w:val="00FC371F"/>
    <w:rsid w:val="00FC4E49"/>
    <w:rsid w:val="00FC523A"/>
    <w:rsid w:val="00FC5461"/>
    <w:rsid w:val="00FC5A7C"/>
    <w:rsid w:val="00FD0B47"/>
    <w:rsid w:val="00FD3099"/>
    <w:rsid w:val="00FD7698"/>
    <w:rsid w:val="00FE038F"/>
    <w:rsid w:val="00FE1F4C"/>
    <w:rsid w:val="00FE4A7F"/>
    <w:rsid w:val="00FE4AE4"/>
    <w:rsid w:val="00FE5A80"/>
    <w:rsid w:val="00FE7C18"/>
    <w:rsid w:val="00FF0E46"/>
    <w:rsid w:val="00FF2B01"/>
    <w:rsid w:val="00FF44D7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AFE23"/>
  <w15:docId w15:val="{80F4D699-CE91-48CC-82FC-025B1CE4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标题 2 字符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标题 3 字符"/>
    <w:basedOn w:val="a0"/>
    <w:link w:val="3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标题 4 字符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标题 5 字符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列出段落 字符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apple-converted-space">
    <w:name w:val="apple-converted-space"/>
    <w:rsid w:val="0066422E"/>
  </w:style>
  <w:style w:type="character" w:styleId="HTML">
    <w:name w:val="HTML Code"/>
    <w:basedOn w:val="a0"/>
    <w:uiPriority w:val="99"/>
    <w:semiHidden/>
    <w:unhideWhenUsed/>
    <w:rsid w:val="00AF18E4"/>
    <w:rPr>
      <w:rFonts w:ascii="Courier New" w:eastAsia="Times New Roman" w:hAnsi="Courier New" w:cs="Courier New"/>
      <w:sz w:val="20"/>
      <w:szCs w:val="20"/>
    </w:rPr>
  </w:style>
  <w:style w:type="paragraph" w:styleId="af1">
    <w:name w:val="No Spacing"/>
    <w:uiPriority w:val="1"/>
    <w:qFormat/>
    <w:rsid w:val="009A2E22"/>
    <w:pPr>
      <w:spacing w:after="0" w:line="240" w:lineRule="auto"/>
    </w:pPr>
  </w:style>
  <w:style w:type="character" w:styleId="af2">
    <w:name w:val="Subtle Emphasis"/>
    <w:basedOn w:val="a0"/>
    <w:uiPriority w:val="19"/>
    <w:qFormat/>
    <w:rsid w:val="009A2E22"/>
    <w:rPr>
      <w:i/>
      <w:iCs/>
      <w:color w:val="404040" w:themeColor="text1" w:themeTint="BF"/>
    </w:rPr>
  </w:style>
  <w:style w:type="character" w:customStyle="1" w:styleId="InternetLink">
    <w:name w:val="Internet Link"/>
    <w:basedOn w:val="a0"/>
    <w:uiPriority w:val="99"/>
    <w:unhideWhenUsed/>
    <w:rsid w:val="00EA7462"/>
    <w:rPr>
      <w:color w:val="0000FF" w:themeColor="hyperlink"/>
      <w:u w:val="single"/>
    </w:rPr>
  </w:style>
  <w:style w:type="character" w:customStyle="1" w:styleId="Heading3Char">
    <w:name w:val="Heading 3 Char"/>
    <w:basedOn w:val="a0"/>
    <w:qFormat/>
    <w:rsid w:val="001812CC"/>
    <w:rPr>
      <w:rFonts w:eastAsia="宋体" w:cs="DejaVu Sans"/>
      <w:b/>
      <w:color w:val="8F400B"/>
      <w:sz w:val="32"/>
      <w:szCs w:val="32"/>
      <w:lang w:val="bg-BG"/>
    </w:rPr>
  </w:style>
  <w:style w:type="character" w:styleId="af3">
    <w:name w:val="Unresolved Mention"/>
    <w:basedOn w:val="a0"/>
    <w:uiPriority w:val="99"/>
    <w:semiHidden/>
    <w:unhideWhenUsed/>
    <w:rsid w:val="00A327B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9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9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00499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6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4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39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39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0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567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634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6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386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965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99127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512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3134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9584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a.jlu.edu.cn/defaultroot/PortalInformation!jldxList.action?channelId=179578" TargetMode="External"/><Relationship Id="rId13" Type="http://schemas.openxmlformats.org/officeDocument/2006/relationships/hyperlink" Target="https://d3js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asondavies.com/wordcloud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nderscui/jieba.NET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bl.ocks.org/mbostock/406150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l.ocks.org/mbostock/3884955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9A127F-0D49-49E8-B7F1-8206F1D6C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485</Words>
  <Characters>2769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dvanced C# Linq Lab</vt:lpstr>
      <vt:lpstr>JavaScript Basics - Homework</vt:lpstr>
    </vt:vector>
  </TitlesOfParts>
  <Company>Software University Foundation - http://softuni.org</Company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C# Linq Lab</dc:title>
  <dc:creator>Software University Foundation</dc:creator>
  <cp:keywords>C#, CSharp, Programming, SoftUni, Software University, Functional Programming, LINQ, Lambda Expressions, Anonymous Types</cp:keywords>
  <dc:description/>
  <cp:lastModifiedBy>Han Xiaosong</cp:lastModifiedBy>
  <cp:revision>80</cp:revision>
  <cp:lastPrinted>2014-02-12T16:33:00Z</cp:lastPrinted>
  <dcterms:created xsi:type="dcterms:W3CDTF">2016-05-13T13:29:00Z</dcterms:created>
  <dcterms:modified xsi:type="dcterms:W3CDTF">2018-05-21T13:50:00Z</dcterms:modified>
  <cp:category>programming, education, software engineering, software development</cp:category>
</cp:coreProperties>
</file>